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erospace</w:t>
      </w:r>
      <w:r>
        <w:t xml:space="preserve"> </w:t>
      </w:r>
      <w:r>
        <w:t xml:space="preserve">Engineer</w:t>
      </w:r>
      <w:r>
        <w:t xml:space="preserve"> </w:t>
      </w:r>
      <w:r>
        <w:t xml:space="preserve">Position</w:t>
      </w:r>
      <w:r>
        <w:t xml:space="preserve"> </w:t>
      </w:r>
      <w:r>
        <w:t xml:space="preserve">in</w:t>
      </w:r>
      <w:r>
        <w:t xml:space="preserve"> </w:t>
      </w:r>
      <w:r>
        <w:t xml:space="preserve">Chile</w:t>
      </w:r>
      <w:r>
        <w:t xml:space="preserve"> </w:t>
      </w:r>
      <w:r>
        <w:t xml:space="preserve">Santiago</w:t>
      </w:r>
    </w:p>
    <w:bookmarkStart w:id="20" w:name="X4c329d52aba755ab97e3016c2302446f4b80e79"/>
    <w:p>
      <w:pPr>
        <w:pStyle w:val="Heading1"/>
      </w:pPr>
      <w:r>
        <w:t xml:space="preserve">Cover Letter for Aerospace Engineer Position in Chile Santiago</w:t>
      </w:r>
    </w:p>
    <w:p>
      <w:pPr>
        <w:pStyle w:val="FirstParagraph"/>
      </w:pPr>
      <w:r>
        <w:rPr>
          <w:bCs/>
          <w:b/>
        </w:rPr>
        <w:t xml:space="preserve">Dear Hiring Manager,</w:t>
      </w:r>
    </w:p>
    <w:p>
      <w:pPr>
        <w:pStyle w:val="BodyText"/>
      </w:pPr>
      <w:r>
        <w:t xml:space="preserve">I am writing to express my enthusiastic interest in the Aerospace Engineer position at your esteemed organization, based in Chile Santiago. As a dedicated and innovative aerospace professional with a deep passion for advancing aviation and space technologies, I am eager to contribute my expertise to an institution that values excellence, creativity, and sustainability in engineering solutions. Chile Santiago’s strategic location as a hub for technological innovation in South America makes it an ideal environment to further my career while supporting the growth of the aerospace sector.</w:t>
      </w:r>
    </w:p>
    <w:p>
      <w:pPr>
        <w:pStyle w:val="BodyText"/>
      </w:pPr>
      <w:r>
        <w:t xml:space="preserve">The field of Aerospace Engineering has always captivated me due to its ability to blend cutting-edge science with real-world applications. From designing aircraft that push the boundaries of aerodynamics to developing propulsion systems that enhance fuel efficiency, I thrive in environments where problem-solving and ingenuity are paramount. My academic background in Aerospace Engineering from [Your University], coupled with hands-on experience in [specific projects or roles], has equipped me with the technical skills and analytical mindset required to excel in this dynamic industry. I am particularly drawn to Chile Santiago’s growing aerospace ecosystem, which offers unique opportunities to collaborate on projects that align with global sustainability goals and technological advancements.</w:t>
      </w:r>
    </w:p>
    <w:p>
      <w:pPr>
        <w:pStyle w:val="BodyText"/>
      </w:pPr>
      <w:r>
        <w:t xml:space="preserve">Throughout my career, I have focused on [mention specific areas, e.g., "aerodynamics, satellite systems, or aircraft design"], where I have consistently demonstrated a commitment to precision and innovation. For instance, during my time at [Previous Company/Organization], I contributed to the development of [specific project or technology], which improved [specific outcome, e.g., "fuel efficiency by 15%" or "reduced carbon emissions"]. These experiences have not only honed my technical abilities but also reinforced my ability to work within multidisciplinary teams, ensuring that projects meet stringent safety and performance standards.</w:t>
      </w:r>
    </w:p>
    <w:p>
      <w:pPr>
        <w:pStyle w:val="BodyText"/>
      </w:pPr>
      <w:r>
        <w:t xml:space="preserve">What sets me apart as an Aerospace Engineer is my ability to adapt to complex challenges while maintaining a forward-thinking perspective. In Chile Santiago, where the aerospace industry is evolving rapidly, I am excited about the opportunity to leverage my skills in [specific area, e.g., "avionics systems" or "spacecraft trajectory analysis"] to support initiatives that address pressing global issues such as climate change and resource management. The region’s emphasis on renewable energy and sustainable infrastructure aligns with my personal mission to contribute to a future where aerospace technologies serve both human progress and environmental stewardship.</w:t>
      </w:r>
    </w:p>
    <w:p>
      <w:pPr>
        <w:pStyle w:val="BodyText"/>
      </w:pPr>
      <w:r>
        <w:t xml:space="preserve">Chile Santiago, with its vibrant culture, advanced research facilities, and growing partnerships in the aerospace sector, represents an ideal location for me to continue my professional journey. I am particularly inspired by [mention a specific company, research institution, or project in Chile Santiago if known], which exemplifies the kind of innovation I aim to be part of. By joining your team, I would bring not only my technical expertise but also a collaborative spirit and a proactive approach to overcoming challenges in aerospace engineering.</w:t>
      </w:r>
    </w:p>
    <w:p>
      <w:pPr>
        <w:pStyle w:val="BodyText"/>
      </w:pPr>
      <w:r>
        <w:t xml:space="preserve">My career has been driven by a desire to make meaningful contributions to the field. Whether it is optimizing aircraft performance, designing next-generation satellites, or exploring new frontiers in space exploration, I am passionate about pushing the limits of what is possible. In Chile Santiago, I see an opportunity to work alongside some of the brightest minds in aerospace engineering while contributing to projects that have a lasting impact on society. This role aligns perfectly with my professional aspirations and my commitment to advancing the field through creativity and rigorous analysis.</w:t>
      </w:r>
    </w:p>
    <w:p>
      <w:pPr>
        <w:pStyle w:val="BodyText"/>
      </w:pPr>
      <w:r>
        <w:t xml:space="preserve">I am particularly impressed by your organization’s dedication to [mention specific values, projects, or achievements of the company]. As an Aerospace Engineer, I understand the importance of integrating safety, efficiency, and innovation into every design and solution. My ability to [mention a relevant skill or achievement] would allow me to contribute effectively to your team while ensuring that all projects meet the highest standards of quality and reliability.</w:t>
      </w:r>
    </w:p>
    <w:p>
      <w:pPr>
        <w:pStyle w:val="BodyText"/>
      </w:pPr>
      <w:r>
        <w:t xml:space="preserve">Furthermore, my experience working in diverse environments has prepared me to thrive in Chile Santiago’s multicultural workplace. I am fluent in [language(s) if applicable] and have a strong ability to communicate complex technical concepts clearly to both specialists and non-specialists. This skill, combined with my adaptability and willingness to learn, ensures that I can seamlessly integrate into your team and contribute from day one.</w:t>
      </w:r>
    </w:p>
    <w:p>
      <w:pPr>
        <w:pStyle w:val="BodyText"/>
      </w:pPr>
      <w:r>
        <w:t xml:space="preserve">I would welcome the opportunity to discuss how my background, skills, and enthusiasm for aerospace engineering align with the goals of your organization. Thank you for considering my application. I am eager to bring my expertise in Aerospace Engineering to Chile Santiago and contribute to the continued success of your team.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erospace Engineer Position in Chile Santiago</dc:title>
  <dc:creator/>
  <dc:language>en</dc:language>
  <cp:keywords/>
  <dcterms:created xsi:type="dcterms:W3CDTF">2025-12-09T23:47:01Z</dcterms:created>
  <dcterms:modified xsi:type="dcterms:W3CDTF">2025-12-09T23:47:01Z</dcterms:modified>
</cp:coreProperties>
</file>

<file path=docProps/custom.xml><?xml version="1.0" encoding="utf-8"?>
<Properties xmlns="http://schemas.openxmlformats.org/officeDocument/2006/custom-properties" xmlns:vt="http://schemas.openxmlformats.org/officeDocument/2006/docPropsVTypes"/>
</file>